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221"/>
      </w:tblGrid>
      <w:tr w:rsidR="00660DF4" w:rsidRPr="005A3419" w:rsidTr="00DB29C7">
        <w:trPr>
          <w:jc w:val="center"/>
        </w:trPr>
        <w:tc>
          <w:tcPr>
            <w:tcW w:w="5245" w:type="dxa"/>
            <w:vAlign w:val="center"/>
          </w:tcPr>
          <w:p w:rsidR="00660DF4" w:rsidRPr="005A3419" w:rsidRDefault="00660DF4" w:rsidP="00C224DD">
            <w:pPr>
              <w:jc w:val="center"/>
              <w:rPr>
                <w:sz w:val="20"/>
                <w:szCs w:val="20"/>
              </w:rPr>
            </w:pPr>
            <w:r w:rsidRPr="005A3419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5A32F320" wp14:editId="6FA6050A">
                  <wp:extent cx="1706880" cy="745671"/>
                  <wp:effectExtent l="76200" t="76200" r="140970" b="130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b="39219"/>
                          <a:stretch/>
                        </pic:blipFill>
                        <pic:spPr bwMode="auto">
                          <a:xfrm>
                            <a:off x="0" y="0"/>
                            <a:ext cx="1707028" cy="745736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1" w:type="dxa"/>
            <w:vAlign w:val="center"/>
          </w:tcPr>
          <w:p w:rsidR="00660DF4" w:rsidRPr="005A3419" w:rsidRDefault="00660DF4" w:rsidP="00216E21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 xml:space="preserve">Write a </w:t>
            </w:r>
            <w:proofErr w:type="spellStart"/>
            <w:r w:rsidRPr="005A3419">
              <w:rPr>
                <w:sz w:val="20"/>
                <w:szCs w:val="20"/>
              </w:rPr>
              <w:t>prog</w:t>
            </w:r>
            <w:proofErr w:type="spellEnd"/>
            <w:r w:rsidRPr="005A3419">
              <w:rPr>
                <w:sz w:val="20"/>
                <w:szCs w:val="20"/>
              </w:rPr>
              <w:t xml:space="preserve"> in </w:t>
            </w:r>
            <w:proofErr w:type="spellStart"/>
            <w:r w:rsidRPr="005A3419">
              <w:rPr>
                <w:sz w:val="20"/>
                <w:szCs w:val="20"/>
              </w:rPr>
              <w:t>pl</w:t>
            </w:r>
            <w:proofErr w:type="spellEnd"/>
            <w:r w:rsidRPr="005A3419">
              <w:rPr>
                <w:sz w:val="20"/>
                <w:szCs w:val="20"/>
              </w:rPr>
              <w:t>/</w:t>
            </w:r>
            <w:proofErr w:type="spellStart"/>
            <w:r w:rsidRPr="005A3419">
              <w:rPr>
                <w:sz w:val="20"/>
                <w:szCs w:val="20"/>
              </w:rPr>
              <w:t>sql</w:t>
            </w:r>
            <w:proofErr w:type="spellEnd"/>
            <w:r w:rsidRPr="005A3419">
              <w:rPr>
                <w:sz w:val="20"/>
                <w:szCs w:val="20"/>
              </w:rPr>
              <w:t xml:space="preserve"> to print "Hello! World".</w:t>
            </w:r>
          </w:p>
          <w:p w:rsidR="00660DF4" w:rsidRPr="005A3419" w:rsidRDefault="00660DF4" w:rsidP="00216E21">
            <w:pPr>
              <w:jc w:val="left"/>
              <w:rPr>
                <w:sz w:val="20"/>
                <w:szCs w:val="20"/>
              </w:rPr>
            </w:pPr>
          </w:p>
          <w:p w:rsidR="00660DF4" w:rsidRPr="005A3419" w:rsidRDefault="00660DF4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declare</w:t>
            </w:r>
          </w:p>
          <w:p w:rsidR="00660DF4" w:rsidRPr="005A3419" w:rsidRDefault="00660DF4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egin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</w:t>
            </w:r>
            <w:proofErr w:type="gramStart"/>
            <w:r w:rsidRPr="005A3419">
              <w:rPr>
                <w:sz w:val="20"/>
                <w:szCs w:val="20"/>
              </w:rPr>
              <w:t>line</w:t>
            </w:r>
            <w:proofErr w:type="spellEnd"/>
            <w:r w:rsidRPr="005A3419">
              <w:rPr>
                <w:sz w:val="20"/>
                <w:szCs w:val="20"/>
              </w:rPr>
              <w:t>(</w:t>
            </w:r>
            <w:proofErr w:type="gramEnd"/>
            <w:r w:rsidRPr="005A3419">
              <w:rPr>
                <w:sz w:val="20"/>
                <w:szCs w:val="20"/>
              </w:rPr>
              <w:t>'Hello! World');</w:t>
            </w:r>
          </w:p>
          <w:p w:rsidR="00660DF4" w:rsidRDefault="00660DF4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end;</w:t>
            </w:r>
          </w:p>
          <w:p w:rsidR="006431BF" w:rsidRDefault="006431BF" w:rsidP="00FA34AF">
            <w:pPr>
              <w:jc w:val="left"/>
              <w:rPr>
                <w:sz w:val="20"/>
                <w:szCs w:val="20"/>
              </w:rPr>
            </w:pPr>
          </w:p>
          <w:p w:rsidR="006431BF" w:rsidRPr="005A3419" w:rsidRDefault="006431BF" w:rsidP="00FA34AF">
            <w:pPr>
              <w:jc w:val="left"/>
              <w:rPr>
                <w:sz w:val="20"/>
                <w:szCs w:val="20"/>
              </w:rPr>
            </w:pPr>
          </w:p>
        </w:tc>
      </w:tr>
      <w:tr w:rsidR="00660DF4" w:rsidRPr="005A3419" w:rsidTr="00DB29C7">
        <w:trPr>
          <w:jc w:val="center"/>
        </w:trPr>
        <w:tc>
          <w:tcPr>
            <w:tcW w:w="5245" w:type="dxa"/>
            <w:vAlign w:val="center"/>
          </w:tcPr>
          <w:p w:rsidR="00660DF4" w:rsidRPr="005A3419" w:rsidRDefault="00660DF4" w:rsidP="00C224DD">
            <w:pPr>
              <w:jc w:val="center"/>
              <w:rPr>
                <w:sz w:val="20"/>
                <w:szCs w:val="20"/>
              </w:rPr>
            </w:pPr>
            <w:r w:rsidRPr="005A3419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4F1C387C" wp14:editId="08AFBD99">
                  <wp:extent cx="1638300" cy="729343"/>
                  <wp:effectExtent l="76200" t="76200" r="133350" b="128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/>
                          <a:srcRect b="37030"/>
                          <a:stretch/>
                        </pic:blipFill>
                        <pic:spPr bwMode="auto">
                          <a:xfrm>
                            <a:off x="0" y="0"/>
                            <a:ext cx="1638442" cy="729406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1" w:type="dxa"/>
            <w:vAlign w:val="center"/>
          </w:tcPr>
          <w:p w:rsidR="00660DF4" w:rsidRPr="005A3419" w:rsidRDefault="00660DF4" w:rsidP="00C224DD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 xml:space="preserve">Write a program in </w:t>
            </w:r>
            <w:proofErr w:type="spellStart"/>
            <w:r w:rsidRPr="005A3419">
              <w:rPr>
                <w:sz w:val="20"/>
                <w:szCs w:val="20"/>
              </w:rPr>
              <w:t>pl</w:t>
            </w:r>
            <w:proofErr w:type="spellEnd"/>
            <w:r w:rsidRPr="005A3419">
              <w:rPr>
                <w:sz w:val="20"/>
                <w:szCs w:val="20"/>
              </w:rPr>
              <w:t>/</w:t>
            </w:r>
            <w:proofErr w:type="spellStart"/>
            <w:r w:rsidRPr="005A3419">
              <w:rPr>
                <w:sz w:val="20"/>
                <w:szCs w:val="20"/>
              </w:rPr>
              <w:t>sql</w:t>
            </w:r>
            <w:proofErr w:type="spellEnd"/>
            <w:r w:rsidRPr="005A3419">
              <w:rPr>
                <w:sz w:val="20"/>
                <w:szCs w:val="20"/>
              </w:rPr>
              <w:t xml:space="preserve"> to add 2 numbers</w:t>
            </w:r>
          </w:p>
          <w:p w:rsidR="00660DF4" w:rsidRPr="005A3419" w:rsidRDefault="00660DF4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declare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a number(5);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 number(5);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c number(5);</w:t>
            </w:r>
          </w:p>
          <w:p w:rsidR="00660DF4" w:rsidRPr="005A3419" w:rsidRDefault="00660DF4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egin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a := 3;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 := 2;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 xml:space="preserve">c := </w:t>
            </w:r>
            <w:proofErr w:type="spellStart"/>
            <w:r w:rsidRPr="005A3419">
              <w:rPr>
                <w:sz w:val="20"/>
                <w:szCs w:val="20"/>
              </w:rPr>
              <w:t>a+b</w:t>
            </w:r>
            <w:proofErr w:type="spellEnd"/>
            <w:r w:rsidRPr="005A3419">
              <w:rPr>
                <w:sz w:val="20"/>
                <w:szCs w:val="20"/>
              </w:rPr>
              <w:t>;</w:t>
            </w:r>
          </w:p>
          <w:p w:rsidR="00660DF4" w:rsidRPr="005A3419" w:rsidRDefault="00660DF4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c);</w:t>
            </w:r>
          </w:p>
          <w:p w:rsidR="00660DF4" w:rsidRPr="005A3419" w:rsidRDefault="00660DF4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end;</w:t>
            </w:r>
          </w:p>
        </w:tc>
      </w:tr>
      <w:tr w:rsidR="00660DF4" w:rsidRPr="005A3419" w:rsidTr="00DB29C7">
        <w:trPr>
          <w:jc w:val="center"/>
        </w:trPr>
        <w:tc>
          <w:tcPr>
            <w:tcW w:w="5245" w:type="dxa"/>
            <w:vAlign w:val="center"/>
          </w:tcPr>
          <w:p w:rsidR="00660DF4" w:rsidRPr="005A3419" w:rsidRDefault="00C32987" w:rsidP="00C224DD">
            <w:pPr>
              <w:jc w:val="center"/>
              <w:rPr>
                <w:sz w:val="20"/>
                <w:szCs w:val="20"/>
              </w:rPr>
            </w:pPr>
            <w:r w:rsidRPr="005A3419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496D4EE8" wp14:editId="36E583B6">
                  <wp:extent cx="2520000" cy="974166"/>
                  <wp:effectExtent l="76200" t="76200" r="128270" b="130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000" cy="97416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1" w:type="dxa"/>
            <w:vAlign w:val="center"/>
          </w:tcPr>
          <w:p w:rsidR="00660DF4" w:rsidRPr="005A3419" w:rsidRDefault="000855EE" w:rsidP="00C224DD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 xml:space="preserve">Write a program in </w:t>
            </w:r>
            <w:proofErr w:type="spellStart"/>
            <w:r w:rsidRPr="005A3419">
              <w:rPr>
                <w:sz w:val="20"/>
                <w:szCs w:val="20"/>
              </w:rPr>
              <w:t>pl</w:t>
            </w:r>
            <w:proofErr w:type="spellEnd"/>
            <w:r w:rsidRPr="005A3419">
              <w:rPr>
                <w:sz w:val="20"/>
                <w:szCs w:val="20"/>
              </w:rPr>
              <w:t>/</w:t>
            </w:r>
            <w:proofErr w:type="spellStart"/>
            <w:r w:rsidRPr="005A3419">
              <w:rPr>
                <w:sz w:val="20"/>
                <w:szCs w:val="20"/>
              </w:rPr>
              <w:t>sql</w:t>
            </w:r>
            <w:proofErr w:type="spellEnd"/>
            <w:r w:rsidRPr="005A3419">
              <w:rPr>
                <w:sz w:val="20"/>
                <w:szCs w:val="20"/>
              </w:rPr>
              <w:t xml:space="preserve"> to get basic information of a student such as name, </w:t>
            </w:r>
            <w:proofErr w:type="spellStart"/>
            <w:r w:rsidR="00AF019C" w:rsidRPr="005A3419">
              <w:rPr>
                <w:sz w:val="20"/>
                <w:szCs w:val="20"/>
              </w:rPr>
              <w:t>reg_no</w:t>
            </w:r>
            <w:proofErr w:type="spellEnd"/>
            <w:r w:rsidR="00AF019C" w:rsidRPr="005A3419">
              <w:rPr>
                <w:sz w:val="20"/>
                <w:szCs w:val="20"/>
              </w:rPr>
              <w:t xml:space="preserve">, </w:t>
            </w:r>
            <w:r w:rsidRPr="005A3419">
              <w:rPr>
                <w:sz w:val="20"/>
                <w:szCs w:val="20"/>
              </w:rPr>
              <w:t>course, sem</w:t>
            </w:r>
            <w:r w:rsidR="00E67076" w:rsidRPr="005A3419">
              <w:rPr>
                <w:sz w:val="20"/>
                <w:szCs w:val="20"/>
              </w:rPr>
              <w:t>ester</w:t>
            </w:r>
            <w:r w:rsidRPr="005A3419">
              <w:rPr>
                <w:sz w:val="20"/>
                <w:szCs w:val="20"/>
              </w:rPr>
              <w:t>, address</w:t>
            </w:r>
            <w:r w:rsidR="001F50D2" w:rsidRPr="005A3419">
              <w:rPr>
                <w:sz w:val="20"/>
                <w:szCs w:val="20"/>
              </w:rPr>
              <w:t xml:space="preserve"> and print it.</w:t>
            </w:r>
          </w:p>
          <w:p w:rsidR="00E67076" w:rsidRPr="005A3419" w:rsidRDefault="00E67076" w:rsidP="00C224DD">
            <w:pPr>
              <w:jc w:val="left"/>
              <w:rPr>
                <w:sz w:val="20"/>
                <w:szCs w:val="20"/>
              </w:rPr>
            </w:pPr>
          </w:p>
          <w:p w:rsidR="005D5F00" w:rsidRPr="005A3419" w:rsidRDefault="005D5F00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declare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name varchar(20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reg_no</w:t>
            </w:r>
            <w:proofErr w:type="spellEnd"/>
            <w:r w:rsidRPr="005A3419">
              <w:rPr>
                <w:sz w:val="20"/>
                <w:szCs w:val="20"/>
              </w:rPr>
              <w:t xml:space="preserve"> varchar(10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course varchar(10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semester number(2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address varchar(64);</w:t>
            </w:r>
          </w:p>
          <w:p w:rsidR="005D5F00" w:rsidRPr="005A3419" w:rsidRDefault="005D5F00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egin</w:t>
            </w:r>
          </w:p>
          <w:p w:rsidR="00E4053B" w:rsidRPr="00E4053B" w:rsidRDefault="00E4053B" w:rsidP="00E4053B">
            <w:pPr>
              <w:ind w:left="720"/>
              <w:jc w:val="left"/>
              <w:rPr>
                <w:sz w:val="20"/>
                <w:szCs w:val="20"/>
              </w:rPr>
            </w:pPr>
            <w:r w:rsidRPr="00E4053B">
              <w:rPr>
                <w:sz w:val="20"/>
                <w:szCs w:val="20"/>
              </w:rPr>
              <w:t>name := :name;</w:t>
            </w:r>
          </w:p>
          <w:p w:rsidR="00E4053B" w:rsidRPr="00E4053B" w:rsidRDefault="00E4053B" w:rsidP="00E4053B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E4053B">
              <w:rPr>
                <w:sz w:val="20"/>
                <w:szCs w:val="20"/>
              </w:rPr>
              <w:t>reg_no</w:t>
            </w:r>
            <w:proofErr w:type="spellEnd"/>
            <w:r w:rsidRPr="00E4053B">
              <w:rPr>
                <w:sz w:val="20"/>
                <w:szCs w:val="20"/>
              </w:rPr>
              <w:t xml:space="preserve"> := :</w:t>
            </w:r>
            <w:proofErr w:type="spellStart"/>
            <w:r w:rsidRPr="00E4053B">
              <w:rPr>
                <w:sz w:val="20"/>
                <w:szCs w:val="20"/>
              </w:rPr>
              <w:t>reg_no</w:t>
            </w:r>
            <w:proofErr w:type="spellEnd"/>
            <w:r w:rsidRPr="00E4053B">
              <w:rPr>
                <w:sz w:val="20"/>
                <w:szCs w:val="20"/>
              </w:rPr>
              <w:t>;</w:t>
            </w:r>
          </w:p>
          <w:p w:rsidR="00E4053B" w:rsidRPr="00E4053B" w:rsidRDefault="00E4053B" w:rsidP="00E4053B">
            <w:pPr>
              <w:ind w:left="720"/>
              <w:jc w:val="left"/>
              <w:rPr>
                <w:sz w:val="20"/>
                <w:szCs w:val="20"/>
              </w:rPr>
            </w:pPr>
            <w:r w:rsidRPr="00E4053B">
              <w:rPr>
                <w:sz w:val="20"/>
                <w:szCs w:val="20"/>
              </w:rPr>
              <w:t>course := :course;</w:t>
            </w:r>
          </w:p>
          <w:p w:rsidR="00E4053B" w:rsidRPr="00E4053B" w:rsidRDefault="00E4053B" w:rsidP="00E4053B">
            <w:pPr>
              <w:ind w:left="720"/>
              <w:jc w:val="left"/>
              <w:rPr>
                <w:sz w:val="20"/>
                <w:szCs w:val="20"/>
              </w:rPr>
            </w:pPr>
            <w:r w:rsidRPr="00E4053B">
              <w:rPr>
                <w:sz w:val="20"/>
                <w:szCs w:val="20"/>
              </w:rPr>
              <w:t>semester := :semester;</w:t>
            </w:r>
          </w:p>
          <w:p w:rsidR="00E4053B" w:rsidRDefault="00E4053B" w:rsidP="00E4053B">
            <w:pPr>
              <w:ind w:left="720"/>
              <w:jc w:val="left"/>
              <w:rPr>
                <w:sz w:val="20"/>
                <w:szCs w:val="20"/>
              </w:rPr>
            </w:pPr>
            <w:r w:rsidRPr="00E4053B">
              <w:rPr>
                <w:sz w:val="20"/>
                <w:szCs w:val="20"/>
              </w:rPr>
              <w:t>address := :address;</w:t>
            </w:r>
          </w:p>
          <w:p w:rsidR="005D5F00" w:rsidRPr="005A3419" w:rsidRDefault="005D5F00" w:rsidP="00E4053B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name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</w:t>
            </w:r>
            <w:proofErr w:type="spellStart"/>
            <w:r w:rsidRPr="005A3419">
              <w:rPr>
                <w:sz w:val="20"/>
                <w:szCs w:val="20"/>
              </w:rPr>
              <w:t>reg_no</w:t>
            </w:r>
            <w:proofErr w:type="spellEnd"/>
            <w:r w:rsidRPr="005A3419">
              <w:rPr>
                <w:sz w:val="20"/>
                <w:szCs w:val="20"/>
              </w:rPr>
              <w:t>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course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semester);</w:t>
            </w:r>
          </w:p>
          <w:p w:rsidR="005D5F00" w:rsidRPr="005A3419" w:rsidRDefault="005D5F00" w:rsidP="00FA34AF">
            <w:pPr>
              <w:ind w:left="72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address);</w:t>
            </w:r>
          </w:p>
          <w:p w:rsidR="00E67076" w:rsidRPr="005A3419" w:rsidRDefault="005D5F00" w:rsidP="00FA34AF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end;</w:t>
            </w:r>
          </w:p>
        </w:tc>
      </w:tr>
      <w:tr w:rsidR="00660DF4" w:rsidRPr="005A3419" w:rsidTr="00DB29C7">
        <w:trPr>
          <w:jc w:val="center"/>
        </w:trPr>
        <w:tc>
          <w:tcPr>
            <w:tcW w:w="5245" w:type="dxa"/>
            <w:vAlign w:val="center"/>
          </w:tcPr>
          <w:p w:rsidR="00660DF4" w:rsidRPr="005A3419" w:rsidRDefault="005A3419" w:rsidP="00C224DD">
            <w:pPr>
              <w:jc w:val="center"/>
              <w:rPr>
                <w:sz w:val="20"/>
                <w:szCs w:val="20"/>
              </w:rPr>
            </w:pPr>
            <w:r w:rsidRPr="005A3419">
              <w:rPr>
                <w:noProof/>
                <w:sz w:val="20"/>
                <w:szCs w:val="20"/>
                <w:lang w:eastAsia="en-IN"/>
              </w:rPr>
              <w:drawing>
                <wp:inline distT="0" distB="0" distL="0" distR="0" wp14:anchorId="28706935" wp14:editId="7E7B31CA">
                  <wp:extent cx="1620000" cy="671351"/>
                  <wp:effectExtent l="76200" t="76200" r="132715" b="128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0000" cy="67135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1" w:type="dxa"/>
            <w:vAlign w:val="center"/>
          </w:tcPr>
          <w:p w:rsidR="00660DF4" w:rsidRDefault="005A3419" w:rsidP="00C224DD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 xml:space="preserve">Write a program in </w:t>
            </w:r>
            <w:proofErr w:type="spellStart"/>
            <w:r w:rsidRPr="005A3419">
              <w:rPr>
                <w:sz w:val="20"/>
                <w:szCs w:val="20"/>
              </w:rPr>
              <w:t>pl</w:t>
            </w:r>
            <w:proofErr w:type="spellEnd"/>
            <w:r w:rsidRPr="005A3419">
              <w:rPr>
                <w:sz w:val="20"/>
                <w:szCs w:val="20"/>
              </w:rPr>
              <w:t>/</w:t>
            </w:r>
            <w:proofErr w:type="spellStart"/>
            <w:r w:rsidRPr="005A3419">
              <w:rPr>
                <w:sz w:val="20"/>
                <w:szCs w:val="20"/>
              </w:rPr>
              <w:t>sql</w:t>
            </w:r>
            <w:proofErr w:type="spellEnd"/>
            <w:r w:rsidRPr="005A3419">
              <w:rPr>
                <w:sz w:val="20"/>
                <w:szCs w:val="20"/>
              </w:rPr>
              <w:t xml:space="preserve"> to print the greater </w:t>
            </w:r>
            <w:r w:rsidR="00BA0322">
              <w:rPr>
                <w:sz w:val="20"/>
                <w:szCs w:val="20"/>
              </w:rPr>
              <w:t>of</w:t>
            </w:r>
            <w:r w:rsidRPr="005A3419">
              <w:rPr>
                <w:sz w:val="20"/>
                <w:szCs w:val="20"/>
              </w:rPr>
              <w:t xml:space="preserve"> 2 numbers</w:t>
            </w:r>
            <w:r>
              <w:rPr>
                <w:sz w:val="20"/>
                <w:szCs w:val="20"/>
              </w:rPr>
              <w:t>.</w:t>
            </w:r>
          </w:p>
          <w:p w:rsidR="005A3419" w:rsidRPr="005A3419" w:rsidRDefault="005A3419" w:rsidP="00C224DD">
            <w:pPr>
              <w:jc w:val="left"/>
              <w:rPr>
                <w:sz w:val="20"/>
                <w:szCs w:val="20"/>
              </w:rPr>
            </w:pPr>
          </w:p>
          <w:p w:rsidR="005A3419" w:rsidRPr="005A3419" w:rsidRDefault="005A3419" w:rsidP="005A3419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declare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a number(5);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 number(5);</w:t>
            </w:r>
          </w:p>
          <w:p w:rsidR="005A3419" w:rsidRPr="005A3419" w:rsidRDefault="005A3419" w:rsidP="005A3419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egin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a := 77;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b := 33;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if (a &gt; b) then</w:t>
            </w:r>
          </w:p>
          <w:p w:rsidR="005A3419" w:rsidRPr="005A3419" w:rsidRDefault="005A3419" w:rsidP="009E321A">
            <w:pPr>
              <w:ind w:left="1440"/>
              <w:jc w:val="left"/>
              <w:rPr>
                <w:sz w:val="20"/>
                <w:szCs w:val="20"/>
              </w:rPr>
            </w:pPr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a);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else</w:t>
            </w:r>
          </w:p>
          <w:p w:rsidR="005A3419" w:rsidRPr="005A3419" w:rsidRDefault="005A3419" w:rsidP="009E321A">
            <w:pPr>
              <w:ind w:left="1440"/>
              <w:jc w:val="left"/>
              <w:rPr>
                <w:sz w:val="20"/>
                <w:szCs w:val="20"/>
              </w:rPr>
            </w:pPr>
            <w:bookmarkStart w:id="0" w:name="_GoBack"/>
            <w:bookmarkEnd w:id="0"/>
            <w:proofErr w:type="spellStart"/>
            <w:r w:rsidRPr="005A3419">
              <w:rPr>
                <w:sz w:val="20"/>
                <w:szCs w:val="20"/>
              </w:rPr>
              <w:t>dbms_output.put_line</w:t>
            </w:r>
            <w:proofErr w:type="spellEnd"/>
            <w:r w:rsidRPr="005A3419">
              <w:rPr>
                <w:sz w:val="20"/>
                <w:szCs w:val="20"/>
              </w:rPr>
              <w:t>(b);</w:t>
            </w:r>
          </w:p>
          <w:p w:rsidR="005A3419" w:rsidRPr="005A3419" w:rsidRDefault="005A3419" w:rsidP="005A3419">
            <w:pPr>
              <w:ind w:left="720"/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end if;</w:t>
            </w:r>
          </w:p>
          <w:p w:rsidR="005A3419" w:rsidRPr="005A3419" w:rsidRDefault="005A3419" w:rsidP="005A3419">
            <w:pPr>
              <w:jc w:val="left"/>
              <w:rPr>
                <w:sz w:val="20"/>
                <w:szCs w:val="20"/>
              </w:rPr>
            </w:pPr>
            <w:r w:rsidRPr="005A3419">
              <w:rPr>
                <w:sz w:val="20"/>
                <w:szCs w:val="20"/>
              </w:rPr>
              <w:t>end;</w:t>
            </w:r>
          </w:p>
        </w:tc>
      </w:tr>
    </w:tbl>
    <w:p w:rsidR="00C224DD" w:rsidRDefault="00C224DD"/>
    <w:sectPr w:rsidR="00C224DD" w:rsidSect="00FA34AF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Dc1Mjc0NDYwsDRW0lEKTi0uzszPAykwrgUAAQigoCwAAAA="/>
  </w:docVars>
  <w:rsids>
    <w:rsidRoot w:val="00C224DD"/>
    <w:rsid w:val="000855EE"/>
    <w:rsid w:val="001443A1"/>
    <w:rsid w:val="001C35BB"/>
    <w:rsid w:val="001F50D2"/>
    <w:rsid w:val="00216E21"/>
    <w:rsid w:val="00305A07"/>
    <w:rsid w:val="003134A6"/>
    <w:rsid w:val="004B3D4A"/>
    <w:rsid w:val="00530A62"/>
    <w:rsid w:val="005A3419"/>
    <w:rsid w:val="005D5F00"/>
    <w:rsid w:val="005F6CCA"/>
    <w:rsid w:val="006431BF"/>
    <w:rsid w:val="00660DF4"/>
    <w:rsid w:val="006B4746"/>
    <w:rsid w:val="0096762E"/>
    <w:rsid w:val="009E321A"/>
    <w:rsid w:val="009F1F4B"/>
    <w:rsid w:val="009F6979"/>
    <w:rsid w:val="00A85E7F"/>
    <w:rsid w:val="00AF019C"/>
    <w:rsid w:val="00AF51F4"/>
    <w:rsid w:val="00BA0322"/>
    <w:rsid w:val="00C224DD"/>
    <w:rsid w:val="00C32987"/>
    <w:rsid w:val="00C66048"/>
    <w:rsid w:val="00DB29C7"/>
    <w:rsid w:val="00E4053B"/>
    <w:rsid w:val="00E67076"/>
    <w:rsid w:val="00E76AFB"/>
    <w:rsid w:val="00F60AEC"/>
    <w:rsid w:val="00FA34AF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751D"/>
  <w15:chartTrackingRefBased/>
  <w15:docId w15:val="{89D44145-5D7A-4BD7-AEA9-B50A817F6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C66048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C66048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styleId="TableGrid">
    <w:name w:val="Table Grid"/>
    <w:basedOn w:val="TableNormal"/>
    <w:uiPriority w:val="39"/>
    <w:rsid w:val="00C224D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37</cp:revision>
  <dcterms:created xsi:type="dcterms:W3CDTF">2019-02-21T07:25:00Z</dcterms:created>
  <dcterms:modified xsi:type="dcterms:W3CDTF">2019-02-27T15:54:00Z</dcterms:modified>
</cp:coreProperties>
</file>